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B2EC9" w:rsidRDefault="00534B7E" w:rsidP="00E43464">
      <w:pPr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Tasks for Week-</w:t>
      </w:r>
      <w:r w:rsidR="00FF6F81">
        <w:rPr>
          <w:rFonts w:ascii="Times New Roman" w:hAnsi="Times New Roman" w:cs="Times New Roman"/>
          <w:b/>
          <w:sz w:val="28"/>
          <w:szCs w:val="28"/>
        </w:rPr>
        <w:t>5</w:t>
      </w:r>
      <w:r w:rsidR="00E9022D" w:rsidRPr="0001790C">
        <w:rPr>
          <w:rFonts w:ascii="Times New Roman" w:hAnsi="Times New Roman" w:cs="Times New Roman"/>
          <w:b/>
          <w:sz w:val="28"/>
          <w:szCs w:val="28"/>
        </w:rPr>
        <w:t xml:space="preserve">: </w:t>
      </w:r>
      <w:r w:rsidR="00FF6F81">
        <w:rPr>
          <w:rFonts w:ascii="Times New Roman" w:hAnsi="Times New Roman" w:cs="Times New Roman"/>
          <w:b/>
          <w:sz w:val="28"/>
          <w:szCs w:val="28"/>
        </w:rPr>
        <w:t>Logistic Regression</w:t>
      </w:r>
    </w:p>
    <w:p w:rsidR="004A6D5C" w:rsidRDefault="004A6D5C" w:rsidP="00E43464">
      <w:pPr>
        <w:jc w:val="both"/>
        <w:rPr>
          <w:rFonts w:ascii="Times New Roman" w:hAnsi="Times New Roman" w:cs="Times New Roman"/>
          <w:sz w:val="28"/>
          <w:szCs w:val="28"/>
        </w:rPr>
      </w:pPr>
      <w:r w:rsidRPr="004A6D5C">
        <w:rPr>
          <w:rFonts w:ascii="Times New Roman" w:hAnsi="Times New Roman" w:cs="Times New Roman"/>
          <w:sz w:val="28"/>
          <w:szCs w:val="28"/>
        </w:rPr>
        <w:t>Under</w:t>
      </w:r>
      <w:r w:rsidR="00014D6B">
        <w:rPr>
          <w:rFonts w:ascii="Times New Roman" w:hAnsi="Times New Roman" w:cs="Times New Roman"/>
          <w:sz w:val="28"/>
          <w:szCs w:val="28"/>
        </w:rPr>
        <w:t>stand</w:t>
      </w:r>
      <w:r w:rsidRPr="004A6D5C">
        <w:rPr>
          <w:rFonts w:ascii="Times New Roman" w:hAnsi="Times New Roman" w:cs="Times New Roman"/>
          <w:sz w:val="28"/>
          <w:szCs w:val="28"/>
        </w:rPr>
        <w:t xml:space="preserve"> the following </w:t>
      </w:r>
      <w:r w:rsidR="00DE2816">
        <w:rPr>
          <w:rFonts w:ascii="Times New Roman" w:hAnsi="Times New Roman" w:cs="Times New Roman"/>
          <w:sz w:val="28"/>
          <w:szCs w:val="28"/>
        </w:rPr>
        <w:t xml:space="preserve">operations/functions </w:t>
      </w:r>
      <w:r w:rsidR="00FF6F81">
        <w:rPr>
          <w:rFonts w:ascii="Times New Roman" w:hAnsi="Times New Roman" w:cs="Times New Roman"/>
          <w:sz w:val="28"/>
          <w:szCs w:val="28"/>
        </w:rPr>
        <w:t xml:space="preserve">on </w:t>
      </w:r>
      <w:r w:rsidR="002B5D45">
        <w:rPr>
          <w:rFonts w:ascii="Times New Roman" w:hAnsi="Times New Roman" w:cs="Times New Roman"/>
          <w:sz w:val="28"/>
          <w:szCs w:val="28"/>
        </w:rPr>
        <w:t>to perform logistic Regression</w:t>
      </w:r>
      <w:r w:rsidR="00FF6F81">
        <w:rPr>
          <w:rFonts w:ascii="Times New Roman" w:hAnsi="Times New Roman" w:cs="Times New Roman"/>
          <w:sz w:val="28"/>
          <w:szCs w:val="28"/>
        </w:rPr>
        <w:t xml:space="preserve"> </w:t>
      </w:r>
      <w:r w:rsidRPr="004A6D5C">
        <w:rPr>
          <w:rFonts w:ascii="Times New Roman" w:hAnsi="Times New Roman" w:cs="Times New Roman"/>
          <w:sz w:val="28"/>
          <w:szCs w:val="28"/>
        </w:rPr>
        <w:t xml:space="preserve">and perform </w:t>
      </w:r>
      <w:r w:rsidR="00DE2816">
        <w:rPr>
          <w:rFonts w:ascii="Times New Roman" w:hAnsi="Times New Roman" w:cs="Times New Roman"/>
          <w:sz w:val="28"/>
          <w:szCs w:val="28"/>
        </w:rPr>
        <w:t>similar operations</w:t>
      </w:r>
      <w:r w:rsidR="00553CFF">
        <w:rPr>
          <w:rFonts w:ascii="Times New Roman" w:hAnsi="Times New Roman" w:cs="Times New Roman"/>
          <w:sz w:val="28"/>
          <w:szCs w:val="28"/>
        </w:rPr>
        <w:t xml:space="preserve"> </w:t>
      </w:r>
      <w:r w:rsidR="00DE2816">
        <w:rPr>
          <w:rFonts w:ascii="Times New Roman" w:hAnsi="Times New Roman" w:cs="Times New Roman"/>
          <w:sz w:val="28"/>
          <w:szCs w:val="28"/>
        </w:rPr>
        <w:t xml:space="preserve">on </w:t>
      </w:r>
      <w:r w:rsidR="00FF6F81">
        <w:rPr>
          <w:rFonts w:ascii="Times New Roman" w:hAnsi="Times New Roman" w:cs="Times New Roman"/>
          <w:sz w:val="28"/>
          <w:szCs w:val="28"/>
        </w:rPr>
        <w:t>‘</w:t>
      </w:r>
      <w:r w:rsidR="002B5D45" w:rsidRPr="002B5D45">
        <w:rPr>
          <w:rFonts w:ascii="Times New Roman" w:hAnsi="Times New Roman" w:cs="Times New Roman"/>
          <w:sz w:val="28"/>
          <w:szCs w:val="28"/>
        </w:rPr>
        <w:t>Social_Network_Ads</w:t>
      </w:r>
      <w:r w:rsidR="00FF6F81">
        <w:rPr>
          <w:rFonts w:ascii="Times New Roman" w:hAnsi="Times New Roman" w:cs="Times New Roman"/>
          <w:sz w:val="28"/>
          <w:szCs w:val="28"/>
        </w:rPr>
        <w:t xml:space="preserve">’ dataset </w:t>
      </w:r>
      <w:r w:rsidR="00E0799D">
        <w:rPr>
          <w:rFonts w:ascii="Times New Roman" w:hAnsi="Times New Roman" w:cs="Times New Roman"/>
          <w:sz w:val="28"/>
          <w:szCs w:val="28"/>
        </w:rPr>
        <w:t>based on given instructions</w:t>
      </w:r>
      <w:r w:rsidR="0037496A">
        <w:rPr>
          <w:rFonts w:ascii="Times New Roman" w:hAnsi="Times New Roman" w:cs="Times New Roman"/>
          <w:sz w:val="28"/>
          <w:szCs w:val="28"/>
        </w:rPr>
        <w:t>.</w:t>
      </w:r>
    </w:p>
    <w:p w:rsidR="00AE7AC8" w:rsidRDefault="00AE7AC8" w:rsidP="002B5D45">
      <w:pPr>
        <w:jc w:val="both"/>
        <w:rPr>
          <w:rFonts w:ascii="Times New Roman" w:hAnsi="Times New Roman" w:cs="Times New Roman"/>
          <w:sz w:val="28"/>
          <w:szCs w:val="28"/>
        </w:rPr>
      </w:pPr>
    </w:p>
    <w:p w:rsidR="00AE7AC8" w:rsidRDefault="00AE7AC8" w:rsidP="002B5D45">
      <w:pPr>
        <w:jc w:val="both"/>
        <w:rPr>
          <w:rFonts w:ascii="Times New Roman" w:hAnsi="Times New Roman" w:cs="Times New Roman"/>
          <w:sz w:val="28"/>
          <w:szCs w:val="28"/>
        </w:rPr>
      </w:pPr>
    </w:p>
    <w:p w:rsidR="002B5D45" w:rsidRPr="002B5D45" w:rsidRDefault="002B5D45" w:rsidP="002B5D45">
      <w:pPr>
        <w:jc w:val="both"/>
        <w:rPr>
          <w:rFonts w:ascii="Times New Roman" w:hAnsi="Times New Roman" w:cs="Times New Roman"/>
          <w:sz w:val="28"/>
          <w:szCs w:val="28"/>
        </w:rPr>
      </w:pPr>
      <w:bookmarkStart w:id="0" w:name="_GoBack"/>
      <w:bookmarkEnd w:id="0"/>
      <w:r w:rsidRPr="002B5D45">
        <w:rPr>
          <w:rFonts w:ascii="Times New Roman" w:hAnsi="Times New Roman" w:cs="Times New Roman"/>
          <w:sz w:val="28"/>
          <w:szCs w:val="28"/>
        </w:rPr>
        <w:t>rm(list=ls())</w:t>
      </w:r>
    </w:p>
    <w:p w:rsidR="002B5D45" w:rsidRPr="002B5D45" w:rsidRDefault="002B5D45" w:rsidP="002B5D45">
      <w:pPr>
        <w:jc w:val="both"/>
        <w:rPr>
          <w:rFonts w:ascii="Times New Roman" w:hAnsi="Times New Roman" w:cs="Times New Roman"/>
          <w:sz w:val="28"/>
          <w:szCs w:val="28"/>
        </w:rPr>
      </w:pPr>
      <w:r w:rsidRPr="002B5D45">
        <w:rPr>
          <w:rFonts w:ascii="Times New Roman" w:hAnsi="Times New Roman" w:cs="Times New Roman"/>
          <w:sz w:val="28"/>
          <w:szCs w:val="28"/>
        </w:rPr>
        <w:t>setwd("D:/data analytics/Assignment-1")</w:t>
      </w:r>
    </w:p>
    <w:p w:rsidR="002B5D45" w:rsidRPr="002B5D45" w:rsidRDefault="002B5D45" w:rsidP="002B5D45">
      <w:pPr>
        <w:jc w:val="both"/>
        <w:rPr>
          <w:rFonts w:ascii="Times New Roman" w:hAnsi="Times New Roman" w:cs="Times New Roman"/>
          <w:sz w:val="28"/>
          <w:szCs w:val="28"/>
        </w:rPr>
      </w:pPr>
      <w:r w:rsidRPr="002B5D45">
        <w:rPr>
          <w:rFonts w:ascii="Times New Roman" w:hAnsi="Times New Roman" w:cs="Times New Roman"/>
          <w:sz w:val="28"/>
          <w:szCs w:val="28"/>
        </w:rPr>
        <w:t>mydata&lt;-read.csv("Social_Network_Ads.csv")</w:t>
      </w:r>
    </w:p>
    <w:p w:rsidR="002B5D45" w:rsidRPr="002B5D45" w:rsidRDefault="002B5D45" w:rsidP="002B5D45">
      <w:pPr>
        <w:jc w:val="both"/>
        <w:rPr>
          <w:rFonts w:ascii="Times New Roman" w:hAnsi="Times New Roman" w:cs="Times New Roman"/>
          <w:sz w:val="28"/>
          <w:szCs w:val="28"/>
        </w:rPr>
      </w:pPr>
      <w:r w:rsidRPr="002B5D45">
        <w:rPr>
          <w:rFonts w:ascii="Times New Roman" w:hAnsi="Times New Roman" w:cs="Times New Roman"/>
          <w:sz w:val="28"/>
          <w:szCs w:val="28"/>
        </w:rPr>
        <w:t>mydata$Gender&lt;-as.factor(mydata$Gender)</w:t>
      </w:r>
    </w:p>
    <w:p w:rsidR="002B5D45" w:rsidRPr="002B5D45" w:rsidRDefault="002B5D45" w:rsidP="002B5D45">
      <w:pPr>
        <w:jc w:val="both"/>
        <w:rPr>
          <w:rFonts w:ascii="Times New Roman" w:hAnsi="Times New Roman" w:cs="Times New Roman"/>
          <w:sz w:val="28"/>
          <w:szCs w:val="28"/>
        </w:rPr>
      </w:pPr>
      <w:r w:rsidRPr="002B5D45">
        <w:rPr>
          <w:rFonts w:ascii="Times New Roman" w:hAnsi="Times New Roman" w:cs="Times New Roman"/>
          <w:sz w:val="28"/>
          <w:szCs w:val="28"/>
        </w:rPr>
        <w:t>mydata$Purchased&lt;-as.factor(mydata$Purchased)</w:t>
      </w:r>
    </w:p>
    <w:p w:rsidR="002B5D45" w:rsidRPr="002B5D45" w:rsidRDefault="002B5D45" w:rsidP="002B5D45">
      <w:pPr>
        <w:jc w:val="both"/>
        <w:rPr>
          <w:rFonts w:ascii="Times New Roman" w:hAnsi="Times New Roman" w:cs="Times New Roman"/>
          <w:sz w:val="28"/>
          <w:szCs w:val="28"/>
        </w:rPr>
      </w:pPr>
      <w:r w:rsidRPr="002B5D45">
        <w:rPr>
          <w:rFonts w:ascii="Times New Roman" w:hAnsi="Times New Roman" w:cs="Times New Roman"/>
          <w:sz w:val="28"/>
          <w:szCs w:val="28"/>
        </w:rPr>
        <w:t>mymodel &lt;- glm(Purchased ~ Age+Gender+EstimatedSalary, data=mydata, family='binomial')</w:t>
      </w:r>
    </w:p>
    <w:p w:rsidR="002B5D45" w:rsidRPr="002B5D45" w:rsidRDefault="002B5D45" w:rsidP="002B5D45">
      <w:pPr>
        <w:jc w:val="both"/>
        <w:rPr>
          <w:rFonts w:ascii="Times New Roman" w:hAnsi="Times New Roman" w:cs="Times New Roman"/>
          <w:sz w:val="28"/>
          <w:szCs w:val="28"/>
        </w:rPr>
      </w:pPr>
      <w:r w:rsidRPr="002B5D45">
        <w:rPr>
          <w:rFonts w:ascii="Times New Roman" w:hAnsi="Times New Roman" w:cs="Times New Roman"/>
          <w:sz w:val="28"/>
          <w:szCs w:val="28"/>
        </w:rPr>
        <w:t>res&lt;-predict(mymodel,mydata,type='response')</w:t>
      </w:r>
    </w:p>
    <w:p w:rsidR="002B5D45" w:rsidRPr="002B5D45" w:rsidRDefault="002B5D45" w:rsidP="002B5D45">
      <w:pPr>
        <w:jc w:val="both"/>
        <w:rPr>
          <w:rFonts w:ascii="Times New Roman" w:hAnsi="Times New Roman" w:cs="Times New Roman"/>
          <w:sz w:val="28"/>
          <w:szCs w:val="28"/>
        </w:rPr>
      </w:pPr>
      <w:r w:rsidRPr="002B5D45">
        <w:rPr>
          <w:rFonts w:ascii="Times New Roman" w:hAnsi="Times New Roman" w:cs="Times New Roman"/>
          <w:sz w:val="28"/>
          <w:szCs w:val="28"/>
        </w:rPr>
        <w:t>res</w:t>
      </w:r>
    </w:p>
    <w:p w:rsidR="002B5D45" w:rsidRPr="002B5D45" w:rsidRDefault="002B5D45" w:rsidP="002B5D45">
      <w:pPr>
        <w:jc w:val="both"/>
        <w:rPr>
          <w:rFonts w:ascii="Times New Roman" w:hAnsi="Times New Roman" w:cs="Times New Roman"/>
          <w:sz w:val="28"/>
          <w:szCs w:val="28"/>
        </w:rPr>
      </w:pPr>
      <w:r w:rsidRPr="002B5D45">
        <w:rPr>
          <w:rFonts w:ascii="Times New Roman" w:hAnsi="Times New Roman" w:cs="Times New Roman"/>
          <w:sz w:val="28"/>
          <w:szCs w:val="28"/>
        </w:rPr>
        <w:t>cfmatrix&lt;-table(Act=mydata$Purchased, pred=res&gt;0.6)</w:t>
      </w:r>
    </w:p>
    <w:p w:rsidR="002B5D45" w:rsidRPr="002B5D45" w:rsidRDefault="002B5D45" w:rsidP="002B5D45">
      <w:pPr>
        <w:jc w:val="both"/>
        <w:rPr>
          <w:rFonts w:ascii="Times New Roman" w:hAnsi="Times New Roman" w:cs="Times New Roman"/>
          <w:sz w:val="28"/>
          <w:szCs w:val="28"/>
        </w:rPr>
      </w:pPr>
      <w:r w:rsidRPr="002B5D45">
        <w:rPr>
          <w:rFonts w:ascii="Times New Roman" w:hAnsi="Times New Roman" w:cs="Times New Roman"/>
          <w:sz w:val="28"/>
          <w:szCs w:val="28"/>
        </w:rPr>
        <w:t>cfmatrix</w:t>
      </w:r>
    </w:p>
    <w:p w:rsidR="002B5D45" w:rsidRPr="002B5D45" w:rsidRDefault="002B5D45" w:rsidP="002B5D45">
      <w:pPr>
        <w:jc w:val="both"/>
        <w:rPr>
          <w:rFonts w:ascii="Times New Roman" w:hAnsi="Times New Roman" w:cs="Times New Roman"/>
          <w:sz w:val="28"/>
          <w:szCs w:val="28"/>
        </w:rPr>
      </w:pPr>
      <w:r w:rsidRPr="002B5D45">
        <w:rPr>
          <w:rFonts w:ascii="Times New Roman" w:hAnsi="Times New Roman" w:cs="Times New Roman"/>
          <w:sz w:val="28"/>
          <w:szCs w:val="28"/>
        </w:rPr>
        <w:t>Acc=(cfmatrix[[1,1]]+cfmatrix[[2,2]])/sum(cfmatrix)</w:t>
      </w:r>
    </w:p>
    <w:p w:rsidR="002B5D45" w:rsidRPr="00986FBC" w:rsidRDefault="002B5D45" w:rsidP="002B5D45">
      <w:pPr>
        <w:jc w:val="both"/>
        <w:rPr>
          <w:rFonts w:ascii="Times New Roman" w:hAnsi="Times New Roman" w:cs="Times New Roman"/>
          <w:sz w:val="28"/>
          <w:szCs w:val="28"/>
        </w:rPr>
      </w:pPr>
      <w:r w:rsidRPr="002B5D45">
        <w:rPr>
          <w:rFonts w:ascii="Times New Roman" w:hAnsi="Times New Roman" w:cs="Times New Roman"/>
          <w:sz w:val="28"/>
          <w:szCs w:val="28"/>
        </w:rPr>
        <w:t>Acc</w:t>
      </w:r>
    </w:p>
    <w:sectPr w:rsidR="002B5D45" w:rsidRPr="00986FB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6D71E24"/>
    <w:multiLevelType w:val="hybridMultilevel"/>
    <w:tmpl w:val="9920C9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A0MTQwtLC0NDSzsDRV0lEKTi0uzszPAykwrAUAaSJYfSwAAAA="/>
  </w:docVars>
  <w:rsids>
    <w:rsidRoot w:val="00623893"/>
    <w:rsid w:val="00002CC4"/>
    <w:rsid w:val="00014D6B"/>
    <w:rsid w:val="0001790C"/>
    <w:rsid w:val="0002389C"/>
    <w:rsid w:val="000519C7"/>
    <w:rsid w:val="000A1F65"/>
    <w:rsid w:val="000A2D75"/>
    <w:rsid w:val="000A501A"/>
    <w:rsid w:val="000D27B2"/>
    <w:rsid w:val="001568CB"/>
    <w:rsid w:val="00173CE9"/>
    <w:rsid w:val="001A1B3D"/>
    <w:rsid w:val="001E0F6B"/>
    <w:rsid w:val="00220663"/>
    <w:rsid w:val="00230119"/>
    <w:rsid w:val="002B5D45"/>
    <w:rsid w:val="00302AA0"/>
    <w:rsid w:val="0035200C"/>
    <w:rsid w:val="0037496A"/>
    <w:rsid w:val="00383FE2"/>
    <w:rsid w:val="003B5474"/>
    <w:rsid w:val="00405527"/>
    <w:rsid w:val="004735CD"/>
    <w:rsid w:val="004A6D5C"/>
    <w:rsid w:val="004F1B1C"/>
    <w:rsid w:val="00511D85"/>
    <w:rsid w:val="00534B7E"/>
    <w:rsid w:val="00553CFF"/>
    <w:rsid w:val="00591449"/>
    <w:rsid w:val="005B4951"/>
    <w:rsid w:val="005B4A0A"/>
    <w:rsid w:val="005C208A"/>
    <w:rsid w:val="00623893"/>
    <w:rsid w:val="00634534"/>
    <w:rsid w:val="006B4805"/>
    <w:rsid w:val="007037FB"/>
    <w:rsid w:val="007660D8"/>
    <w:rsid w:val="00773BFC"/>
    <w:rsid w:val="00781373"/>
    <w:rsid w:val="007D16EC"/>
    <w:rsid w:val="007F2FEF"/>
    <w:rsid w:val="00816BE4"/>
    <w:rsid w:val="00826777"/>
    <w:rsid w:val="00835495"/>
    <w:rsid w:val="0084280E"/>
    <w:rsid w:val="00847991"/>
    <w:rsid w:val="00883347"/>
    <w:rsid w:val="00894F8F"/>
    <w:rsid w:val="008B2498"/>
    <w:rsid w:val="008C3080"/>
    <w:rsid w:val="009368F4"/>
    <w:rsid w:val="00955C33"/>
    <w:rsid w:val="0096455F"/>
    <w:rsid w:val="00986FBC"/>
    <w:rsid w:val="009B7608"/>
    <w:rsid w:val="00A13814"/>
    <w:rsid w:val="00A61F20"/>
    <w:rsid w:val="00AB2EC9"/>
    <w:rsid w:val="00AE7AC8"/>
    <w:rsid w:val="00B95A28"/>
    <w:rsid w:val="00BA713F"/>
    <w:rsid w:val="00C21BA8"/>
    <w:rsid w:val="00C25078"/>
    <w:rsid w:val="00C515C9"/>
    <w:rsid w:val="00C824A5"/>
    <w:rsid w:val="00D011BD"/>
    <w:rsid w:val="00D0631E"/>
    <w:rsid w:val="00D37A4E"/>
    <w:rsid w:val="00D73453"/>
    <w:rsid w:val="00DE2816"/>
    <w:rsid w:val="00DF03E3"/>
    <w:rsid w:val="00E0799D"/>
    <w:rsid w:val="00E404A5"/>
    <w:rsid w:val="00E43464"/>
    <w:rsid w:val="00E9022D"/>
    <w:rsid w:val="00EE46D9"/>
    <w:rsid w:val="00F61F6F"/>
    <w:rsid w:val="00F62E97"/>
    <w:rsid w:val="00FF6F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13814"/>
    <w:pPr>
      <w:spacing w:after="0" w:line="240" w:lineRule="auto"/>
    </w:pPr>
  </w:style>
  <w:style w:type="table" w:styleId="TableGrid">
    <w:name w:val="Table Grid"/>
    <w:basedOn w:val="TableNormal"/>
    <w:uiPriority w:val="59"/>
    <w:rsid w:val="00534B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34B7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34B7E"/>
    <w:rPr>
      <w:rFonts w:ascii="Courier New" w:eastAsia="Times New Roman" w:hAnsi="Courier New" w:cs="Courier New"/>
      <w:sz w:val="20"/>
      <w:szCs w:val="20"/>
    </w:rPr>
  </w:style>
  <w:style w:type="character" w:customStyle="1" w:styleId="gd15mcfceub">
    <w:name w:val="gd15mcfceub"/>
    <w:basedOn w:val="DefaultParagraphFont"/>
    <w:rsid w:val="00534B7E"/>
  </w:style>
  <w:style w:type="paragraph" w:styleId="ListParagraph">
    <w:name w:val="List Paragraph"/>
    <w:basedOn w:val="Normal"/>
    <w:uiPriority w:val="34"/>
    <w:qFormat/>
    <w:rsid w:val="004A6D5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2066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0663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F62E97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13814"/>
    <w:pPr>
      <w:spacing w:after="0" w:line="240" w:lineRule="auto"/>
    </w:pPr>
  </w:style>
  <w:style w:type="table" w:styleId="TableGrid">
    <w:name w:val="Table Grid"/>
    <w:basedOn w:val="TableNormal"/>
    <w:uiPriority w:val="59"/>
    <w:rsid w:val="00534B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34B7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34B7E"/>
    <w:rPr>
      <w:rFonts w:ascii="Courier New" w:eastAsia="Times New Roman" w:hAnsi="Courier New" w:cs="Courier New"/>
      <w:sz w:val="20"/>
      <w:szCs w:val="20"/>
    </w:rPr>
  </w:style>
  <w:style w:type="character" w:customStyle="1" w:styleId="gd15mcfceub">
    <w:name w:val="gd15mcfceub"/>
    <w:basedOn w:val="DefaultParagraphFont"/>
    <w:rsid w:val="00534B7E"/>
  </w:style>
  <w:style w:type="paragraph" w:styleId="ListParagraph">
    <w:name w:val="List Paragraph"/>
    <w:basedOn w:val="Normal"/>
    <w:uiPriority w:val="34"/>
    <w:qFormat/>
    <w:rsid w:val="004A6D5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2066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0663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F62E9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3829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59FEDB7F3802F468C3F317ED9EE4CFD" ma:contentTypeVersion="5" ma:contentTypeDescription="Create a new document." ma:contentTypeScope="" ma:versionID="6fe5db675d18f63c65be8bb08b523b90">
  <xsd:schema xmlns:xsd="http://www.w3.org/2001/XMLSchema" xmlns:xs="http://www.w3.org/2001/XMLSchema" xmlns:p="http://schemas.microsoft.com/office/2006/metadata/properties" xmlns:ns2="b59e9f2d-0158-4a14-8bbe-457d8844f88f" targetNamespace="http://schemas.microsoft.com/office/2006/metadata/properties" ma:root="true" ma:fieldsID="461deb205d52b7b2dc1eb04643edfaa4" ns2:_="">
    <xsd:import namespace="b59e9f2d-0158-4a14-8bbe-457d8844f8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9e9f2d-0158-4a14-8bbe-457d8844f88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2590C26-6665-4BC0-8DA1-0A31AC5F8C70}"/>
</file>

<file path=customXml/itemProps2.xml><?xml version="1.0" encoding="utf-8"?>
<ds:datastoreItem xmlns:ds="http://schemas.openxmlformats.org/officeDocument/2006/customXml" ds:itemID="{578D4ACA-1E14-4213-9018-B4385642415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C9A2BD8-7DBE-4BAA-973A-4FF84D8DCDD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6</Words>
  <Characters>55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Admin</cp:lastModifiedBy>
  <cp:revision>2</cp:revision>
  <dcterms:created xsi:type="dcterms:W3CDTF">2022-02-10T04:32:00Z</dcterms:created>
  <dcterms:modified xsi:type="dcterms:W3CDTF">2022-02-10T04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59FEDB7F3802F468C3F317ED9EE4CFD</vt:lpwstr>
  </property>
</Properties>
</file>